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8a0b9d483ac207b223d616e8bd774d1189fd669"/>
    <w:p>
      <w:pPr>
        <w:pStyle w:val="Heading1"/>
      </w:pPr>
      <w:r>
        <w:t xml:space="preserve">Internship Application Letter: Industrial Engineering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Dar es Salaam Manufacturing Solutions Ltd]</w:t>
      </w:r>
      <w:r>
        <w:br/>
      </w:r>
      <w:r>
        <w:rPr>
          <w:bCs/>
          <w:b/>
        </w:rPr>
        <w:t xml:space="preserve">Address:</w:t>
      </w:r>
      <w:r>
        <w:t xml:space="preserve"> </w:t>
      </w:r>
      <w:r>
        <w:t xml:space="preserve">[Company Address, Dar es Salaam, Tanzania]</w:t>
      </w:r>
    </w:p>
    <w:p>
      <w:pPr>
        <w:pStyle w:val="BodyText"/>
      </w:pPr>
      <w:r>
        <w:rPr>
          <w:iCs/>
          <w:i/>
        </w:rPr>
        <w:t xml:space="preserve">Dar es Salaam, Tanzania</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with profound enthusiasm to express my sincere interest in the Industrial Engineering Internship position at your esteemed organization in Dar es Salaam, Tanzania. As a dedicated and results-oriented student pursuing a Bachelor of Science in Industrial Engineering at Mwalimu Nyerere University of Agriculture and Technology (MUNAT), I have meticulously prepared myself to contribute meaningfully to Tanzania’s evolving industrial landscape. Having closely followed the dynamic growth of manufacturing, logistics, and sustainable production initiatives across Dar es Salaam—including the expansion of the Port of Dar es Salaam, textile hubs in Kigamboni, and agro-processing zones—I am eager to apply my academic knowledge within your operational framework.</w:t>
      </w:r>
    </w:p>
    <w:p>
      <w:pPr>
        <w:pStyle w:val="BodyText"/>
      </w:pPr>
      <w:r>
        <w:t xml:space="preserve">Tanzania’s commitment to industrialization under Vision 2025 and its strategic focus on enhancing value addition within key sectors like agriculture, manufacturing, and trade resonates deeply with my professional aspirations. I recognize that Dar es Salaam serves as the economic engine of Tanzania, where efficient industrial systems directly impact national productivity. My academic journey has equipped me with a robust foundation in process optimization, lean manufacturing principles, supply chain management, and data-driven decision-making—skills I believe align precisely with the operational challenges and opportunities facing industries in Dar es Salaam today. For instance, during my coursework on</w:t>
      </w:r>
      <w:r>
        <w:t xml:space="preserve"> </w:t>
      </w:r>
      <w:r>
        <w:rPr>
          <w:iCs/>
          <w:i/>
        </w:rPr>
        <w:t xml:space="preserve">Operations Research &amp; Optimization</w:t>
      </w:r>
      <w:r>
        <w:t xml:space="preserve">, I analyzed bottlenecks in a simulated agro-processing plant (mirroring Tanzania’s coffee or cashew supply chains), reducing estimated throughput time by 22% through workstation balancing and resource reallocation. This project underscored how industrial engineering solutions can directly address local inefficiencies.</w:t>
      </w:r>
    </w:p>
    <w:p>
      <w:pPr>
        <w:pStyle w:val="BodyText"/>
      </w:pPr>
      <w:r>
        <w:t xml:space="preserve">My technical competencies extend to industry-standard tools critical for modern industrial engineering practice in East Africa. I am proficient in AutoCAD for facility layout design, Microsoft Power BI for data visualization of production metrics, and Minitab for statistical process control—skills I actively applied during a university-sponsored internship at a Dar es Salaam-based beverage packaging firm. There, I supported the team in reducing machine downtime by 15% through root-cause analysis of equipment failure patterns. Additionally, my coursework in</w:t>
      </w:r>
      <w:r>
        <w:t xml:space="preserve"> </w:t>
      </w:r>
      <w:r>
        <w:rPr>
          <w:iCs/>
          <w:i/>
        </w:rPr>
        <w:t xml:space="preserve">Human Factors Engineering</w:t>
      </w:r>
      <w:r>
        <w:t xml:space="preserve"> </w:t>
      </w:r>
      <w:r>
        <w:t xml:space="preserve">and</w:t>
      </w:r>
      <w:r>
        <w:t xml:space="preserve"> </w:t>
      </w:r>
      <w:r>
        <w:rPr>
          <w:iCs/>
          <w:i/>
        </w:rPr>
        <w:t xml:space="preserve">Sustainable Manufacturing Systems</w:t>
      </w:r>
      <w:r>
        <w:t xml:space="preserve"> </w:t>
      </w:r>
      <w:r>
        <w:t xml:space="preserve">has honed my ability to design workflows that prioritize both productivity and worker safety—a value central to Tanzania’s labor policies under the Industrial Training Act.</w:t>
      </w:r>
    </w:p>
    <w:p>
      <w:pPr>
        <w:pStyle w:val="BodyText"/>
      </w:pPr>
      <w:r>
        <w:t xml:space="preserve">What excites me most about contributing as an Industrial Engineer intern in Dar es Salaam is the unique opportunity to address context-specific challenges. Tanzania’s industrial sector grapples with fragmented supply chains, energy constraints, and workforce skill gaps—issues I have studied through case analyses of local enterprises like TANZAM Limited and DHL Tanzania. My proposed internship approach centers on three pillars: (1) Conducting time-motion studies to optimize assembly lines in manufacturing facilities; (2) Developing digital dashboards for real-time monitoring of production KPIs, leveraging Tanzania’s growing ICT infrastructure; and (3) Collaborating with local teams to implement low-cost process improvements that respect cultural workflows. I am particularly motivated by your organization’s recent work on the</w:t>
      </w:r>
      <w:r>
        <w:t xml:space="preserve"> </w:t>
      </w:r>
      <w:r>
        <w:rPr>
          <w:iCs/>
          <w:i/>
        </w:rPr>
        <w:t xml:space="preserve">East African Industrial Development Initiative</w:t>
      </w:r>
      <w:r>
        <w:t xml:space="preserve">, which aligns with my passion for scalable, community-embedded engineering solutions.</w:t>
      </w:r>
    </w:p>
    <w:p>
      <w:pPr>
        <w:pStyle w:val="BodyText"/>
      </w:pPr>
      <w:r>
        <w:t xml:space="preserve">I also bring a deep respect for Tanzanian professional culture and a commitment to contextual learning. While pursuing my degree, I completed Swahili language courses at the University of Dar es Salaam’s Language Center and participated in community projects supporting small-scale artisans in Ubungo District. These experiences taught me that sustainable industrial progress requires not just technical acumen but also empathy for local realities—whether navigating informal market dynamics or collaborating with diverse teams across Tanzania’s regions. I am eager to immerse myself fully within your team, absorb local best practices, and contribute fresh perspectives without compromising operational integrity.</w:t>
      </w:r>
    </w:p>
    <w:p>
      <w:pPr>
        <w:pStyle w:val="BodyText"/>
      </w:pPr>
      <w:r>
        <w:t xml:space="preserve">My academic record reflects consistent excellence: I maintain a 3.7/4.0 GPA in Industrial Engineering courses and was honored as</w:t>
      </w:r>
      <w:r>
        <w:t xml:space="preserve"> </w:t>
      </w:r>
      <w:r>
        <w:rPr>
          <w:iCs/>
          <w:i/>
        </w:rPr>
        <w:t xml:space="preserve">Student of the Year (2022)</w:t>
      </w:r>
      <w:r>
        <w:t xml:space="preserve"> </w:t>
      </w:r>
      <w:r>
        <w:t xml:space="preserve">for my project on reducing waste in Dar es Salaam’s informal sector recycling networks. Beyond academics, I served as Project Lead for MUNAT’s Engineering Outreach Club, coordinating workshops on lean principles for 150+ high school students across Dodoma and Arusha—further solidifying my ability to communicate complex ideas clearly and inspire collaborative action.</w:t>
      </w:r>
    </w:p>
    <w:p>
      <w:pPr>
        <w:pStyle w:val="BodyText"/>
      </w:pPr>
      <w:r>
        <w:t xml:space="preserve">Tanzania’s industrial sector is at a pivotal moment. With the Dar es Salaam International Trade Centre (DITC) accelerating cross-border trade and the government prioritizing industrial parks like Kigamboni Industrial Park, there has never been a more impactful time for an Industrial Engineer to drive tangible change. I am confident that my technical skills, proactive mindset, and genuine passion for Tanzania’s industrial future position me to deliver immediate value as your Internship Candidate. I would be honored to bring my analytical rigor and dedication to your team in Dar es Salaam—whether supporting production efficiency at the port facilities, refining logistics in the city’s emerging manufacturing corridors, or contributing to your sustainability goals.</w:t>
      </w:r>
    </w:p>
    <w:p>
      <w:pPr>
        <w:pStyle w:val="BodyText"/>
      </w:pPr>
      <w:r>
        <w:t xml:space="preserve">Thank you for considering my application for this Industrial Engineering Internship. I have attached my resume and academic transcripts for your review and welcome the opportunity to discuss how my skills can support your operational objectives. I am available at your earliest convenience for an interview via Zoom or in person at your Dar es Salaam office, and I look forward to contributing to Tanzania’s industrial success story.</w:t>
      </w:r>
    </w:p>
    <w:p>
      <w:pPr>
        <w:pStyle w:val="BodyText"/>
      </w:pPr>
      <w:r>
        <w:t xml:space="preserve">Respectfully,</w:t>
      </w:r>
    </w:p>
    <w:p>
      <w:pPr>
        <w:pStyle w:val="BodyText"/>
      </w:pPr>
      <w:r>
        <w:t xml:space="preserve">[Your Full Name]</w:t>
      </w:r>
      <w:r>
        <w:br/>
      </w:r>
      <w:r>
        <w:t xml:space="preserve">[Your Student ID/University Registration Number - e.g., MUNAT-IE2023-087]</w:t>
      </w:r>
      <w:r>
        <w:br/>
      </w:r>
      <w:r>
        <w:t xml:space="preserve">[Phone: +255 7XX XXX XXXX]</w:t>
      </w:r>
      <w:r>
        <w:br/>
      </w:r>
      <w:r>
        <w:t xml:space="preserve">[Email: yourname@email.com]</w:t>
      </w:r>
      <w:r>
        <w:br/>
      </w:r>
      <w:r>
        <w:t xml:space="preserve">[LinkedIn: linkedin.com/in/yourname - Optional]</w:t>
      </w:r>
    </w:p>
    <w:p>
      <w:pPr>
        <w:pStyle w:val="BodyText"/>
      </w:pPr>
      <w:r>
        <w:rPr>
          <w:bCs/>
          <w:b/>
        </w:rPr>
        <w:t xml:space="preserve">Enclosures:</w:t>
      </w:r>
      <w:r>
        <w:t xml:space="preserve"> </w:t>
      </w:r>
      <w:r>
        <w:t xml:space="preserve">Curriculum Vitae, Academic Transcripts, University Recommend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09T20:46:20Z</dcterms:created>
  <dcterms:modified xsi:type="dcterms:W3CDTF">2025-12-09T20:46:20Z</dcterms:modified>
</cp:coreProperties>
</file>

<file path=docProps/custom.xml><?xml version="1.0" encoding="utf-8"?>
<Properties xmlns="http://schemas.openxmlformats.org/officeDocument/2006/custom-properties" xmlns:vt="http://schemas.openxmlformats.org/officeDocument/2006/docPropsVTypes"/>
</file>